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1702EDCF" w14:textId="7F9D0C05" w:rsidR="00E339BD" w:rsidRDefault="00CF21F0" w:rsidP="00896E57">
      <w:pPr>
        <w:ind w:left="708" w:hanging="708"/>
      </w:pP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68C3634" wp14:editId="532A1084">
                <wp:simplePos x="0" y="0"/>
                <wp:positionH relativeFrom="column">
                  <wp:posOffset>1056640</wp:posOffset>
                </wp:positionH>
                <wp:positionV relativeFrom="paragraph">
                  <wp:posOffset>-146685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2C7DA7DB" w:rsidR="00375ED1" w:rsidRPr="00CF21F0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CF21F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SEPTEMBER </w:t>
                            </w:r>
                            <w:r w:rsidR="00375ED1" w:rsidRPr="00CF21F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</w:t>
                            </w:r>
                            <w:r w:rsidR="005A13EB" w:rsidRPr="00CF21F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</w:t>
                            </w:r>
                            <w:r w:rsidR="00656D47" w:rsidRPr="00CF21F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6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C3634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left:0;text-align:left;margin-left:83.2pt;margin-top:-11.55pt;width:195.75pt;height:38.75pt;z-index:251658241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" filled="f" stroked="f">
                <v:textbox style="mso-fit-shape-to-text:t">
                  <w:txbxContent>
                    <w:p w14:paraId="2E789057" w14:textId="2C7DA7DB" w:rsidR="00375ED1" w:rsidRPr="00CF21F0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CF21F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SEPTEMBER </w:t>
                      </w:r>
                      <w:r w:rsidR="00375ED1" w:rsidRPr="00CF21F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</w:t>
                      </w:r>
                      <w:r w:rsidR="005A13EB" w:rsidRPr="00CF21F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</w:t>
                      </w:r>
                      <w:r w:rsidR="00656D47" w:rsidRPr="00CF21F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1C4A25">
        <w:rPr>
          <w:noProof/>
        </w:rPr>
        <w:drawing>
          <wp:anchor distT="0" distB="0" distL="114300" distR="114300" simplePos="0" relativeHeight="251658242" behindDoc="0" locked="0" layoutInCell="1" allowOverlap="1" wp14:anchorId="7402168B" wp14:editId="0FC878FD">
            <wp:simplePos x="0" y="0"/>
            <wp:positionH relativeFrom="column">
              <wp:posOffset>1157605</wp:posOffset>
            </wp:positionH>
            <wp:positionV relativeFrom="paragraph">
              <wp:posOffset>-425450</wp:posOffset>
            </wp:positionV>
            <wp:extent cx="4762500" cy="310515"/>
            <wp:effectExtent l="0" t="0" r="0" b="0"/>
            <wp:wrapNone/>
            <wp:docPr id="1" name="Picture 22">
              <a:extLst xmlns:a="http://schemas.openxmlformats.org/drawingml/2006/main">
                <a:ext uri="{FF2B5EF4-FFF2-40B4-BE49-F238E27FC236}">
                  <a16:creationId xmlns:a16="http://schemas.microsoft.com/office/drawing/2014/main" id="{4CBB5EB7-20F7-4DB4-90A4-F017498A48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2">
                      <a:extLst>
                        <a:ext uri="{FF2B5EF4-FFF2-40B4-BE49-F238E27FC236}">
                          <a16:creationId xmlns:a16="http://schemas.microsoft.com/office/drawing/2014/main" id="{4CBB5EB7-20F7-4DB4-90A4-F017498A48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5"/>
                    <a:stretch/>
                  </pic:blipFill>
                  <pic:spPr>
                    <a:xfrm>
                      <a:off x="0" y="0"/>
                      <a:ext cx="476250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9BD"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4B3CC782">
            <wp:simplePos x="0" y="0"/>
            <wp:positionH relativeFrom="column">
              <wp:posOffset>-730885</wp:posOffset>
            </wp:positionH>
            <wp:positionV relativeFrom="paragraph">
              <wp:posOffset>-6527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4ABCE" w14:textId="0B8E5C8C" w:rsidR="00C371B9" w:rsidRPr="00511044" w:rsidRDefault="008463A6" w:rsidP="00E339BD"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D948F3" wp14:editId="75BEB425">
                <wp:simplePos x="0" y="0"/>
                <wp:positionH relativeFrom="column">
                  <wp:posOffset>-569595</wp:posOffset>
                </wp:positionH>
                <wp:positionV relativeFrom="paragraph">
                  <wp:posOffset>863600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6D971966" w:rsidR="002C696A" w:rsidRPr="008463A6" w:rsidRDefault="008463A6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#MobilityWeek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7" type="#_x0000_t202" style="position:absolute;margin-left:-44.85pt;margin-top:680pt;width:195.75pt;height:38.75pt;z-index:2516582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" filled="f" stroked="f">
                <v:textbox style="mso-fit-shape-to-text:t">
                  <w:txbxContent>
                    <w:p w14:paraId="58E11583" w14:textId="6D971966" w:rsidR="002C696A" w:rsidRPr="008463A6" w:rsidRDefault="008463A6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#MobilityWee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8244" behindDoc="0" locked="0" layoutInCell="1" allowOverlap="1" wp14:anchorId="0164ABEB" wp14:editId="3011DB31">
            <wp:simplePos x="0" y="0"/>
            <wp:positionH relativeFrom="column">
              <wp:posOffset>5170170</wp:posOffset>
            </wp:positionH>
            <wp:positionV relativeFrom="paragraph">
              <wp:posOffset>865378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869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64ABE3" wp14:editId="3812A212">
                <wp:simplePos x="0" y="0"/>
                <wp:positionH relativeFrom="column">
                  <wp:posOffset>-451485</wp:posOffset>
                </wp:positionH>
                <wp:positionV relativeFrom="paragraph">
                  <wp:posOffset>1158240</wp:posOffset>
                </wp:positionV>
                <wp:extent cx="629920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C00" w14:textId="2A4E77E4" w:rsidR="00511044" w:rsidRDefault="0088717A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  <w:r w:rsidRPr="0088717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ear </w:t>
                            </w:r>
                            <w:r w:rsidR="004E2A82" w:rsidRP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&amp; position of the relevant person in your municipality</w:t>
                            </w:r>
                            <w:r w:rsidR="00F95FAE" w:rsidRP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]</w:t>
                            </w:r>
                            <w:r w:rsid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,</w:t>
                            </w:r>
                          </w:p>
                          <w:p w14:paraId="63915D11" w14:textId="77777777" w:rsidR="00F95FAE" w:rsidRDefault="00F95FAE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1F8B04F7" w14:textId="4F5EE73C" w:rsidR="00F95FAE" w:rsidRDefault="0087769A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 am writing to encourage </w:t>
                            </w:r>
                            <w:r w:rsidR="00E339BD" w:rsidRPr="00E339B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of the municipality]</w:t>
                            </w:r>
                            <w:r w:rsidR="007C1B8C" w:rsidRPr="00E339B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0A2F89" w:rsidRPr="00CA2EA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o</w:t>
                            </w:r>
                            <w:r w:rsidR="000A2F89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7C1B8C" w:rsidRPr="0087769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join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EUROPEAN</w:t>
                            </w:r>
                            <w:r w:rsidR="007C1B8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r w:rsidR="00BE41F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hich will take place from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16 </w:t>
                            </w:r>
                            <w:r w:rsidR="00BE41F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o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22 September 202</w:t>
                            </w:r>
                            <w:r w:rsidR="00656D4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6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2EB64447" w14:textId="77777777" w:rsidR="007C1B8C" w:rsidRPr="007C1B8C" w:rsidRDefault="007C1B8C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7386379" w14:textId="12ECA1B0" w:rsidR="007E04F1" w:rsidRDefault="00F01758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EEK is the largest </w:t>
                            </w:r>
                            <w:r w:rsidR="00BE41F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wareness-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raising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campaign on sustainable urban mobility. 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t </w:t>
                            </w:r>
                            <w:r w:rsidR="00A3326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provides 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n</w:t>
                            </w:r>
                            <w:r w:rsidR="006C3C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excellent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opportunity to celebrate </w:t>
                            </w:r>
                            <w:r w:rsidR="001A1FC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better, </w:t>
                            </w:r>
                            <w:r w:rsidR="00CC4C2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cleaner</w:t>
                            </w:r>
                            <w:r w:rsidR="001A1FC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</w:t>
                            </w:r>
                            <w:r w:rsidR="00CC4C2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safer mobility </w:t>
                            </w:r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ith </w:t>
                            </w:r>
                            <w:proofErr w:type="gramStart"/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ocal residents</w:t>
                            </w:r>
                            <w:proofErr w:type="gramEnd"/>
                            <w:r w:rsidR="00F16F7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,</w:t>
                            </w:r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6C3C08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longside thousands of other towns and cities!</w:t>
                            </w:r>
                          </w:p>
                          <w:p w14:paraId="502FBE3A" w14:textId="77777777" w:rsidR="007E04F1" w:rsidRDefault="007E04F1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C86DBB7" w14:textId="6F1053A2" w:rsidR="003721C3" w:rsidRDefault="00145CE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o register for </w:t>
                            </w:r>
                            <w:r w:rsidR="007E04F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 w:rsidR="007E04F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 w:rsidR="007E04F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r w:rsidRPr="0003756A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of the municipality]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needs to </w:t>
                            </w:r>
                            <w:r w:rsidR="00A3326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ulfil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</w:t>
                            </w:r>
                            <w:r w:rsidR="003721C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 least one of the following criteria:</w:t>
                            </w:r>
                          </w:p>
                          <w:p w14:paraId="032243A0" w14:textId="6C0E6AA6" w:rsidR="00E7694A" w:rsidRPr="00E7694A" w:rsidRDefault="003721C3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Organise a week of </w:t>
                            </w:r>
                            <w:r w:rsid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ctivities</w:t>
                            </w:r>
                            <w:r w:rsidR="007B352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o raise awareness among </w:t>
                            </w:r>
                            <w:proofErr w:type="gramStart"/>
                            <w:r w:rsidR="00E7694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ocal residents</w:t>
                            </w:r>
                            <w:proofErr w:type="gramEnd"/>
                            <w:r w:rsidR="00E7694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 stakeholders on the topic of sustainable urban mobility.</w:t>
                            </w:r>
                          </w:p>
                          <w:p w14:paraId="1DF8AD06" w14:textId="540BEBFE" w:rsidR="007E04F1" w:rsidRPr="00590690" w:rsidRDefault="00E7694A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Showcase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ts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achievements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uring 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he past 12 months in the field of sustainable urban mobility.</w:t>
                            </w:r>
                          </w:p>
                          <w:p w14:paraId="6963DCCD" w14:textId="31FEA8A4" w:rsidR="00590690" w:rsidRPr="00031363" w:rsidRDefault="00590690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Organise a car-free day</w:t>
                            </w:r>
                            <w:r w:rsidR="0003136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ideally </w:t>
                            </w:r>
                            <w:r w:rsidR="005741B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coinciding with</w:t>
                            </w:r>
                            <w:r w:rsidR="0003136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World Car-Free Day, on 22 September.</w:t>
                            </w:r>
                          </w:p>
                          <w:p w14:paraId="06D418D2" w14:textId="77777777" w:rsidR="00031363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51D4A89F" w14:textId="131D499F" w:rsidR="00C5782A" w:rsidRDefault="003E37D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is open to all municipalities in Europe and beyond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 R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gistration is free of charge,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possible 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n </w:t>
                            </w:r>
                            <w:r w:rsidR="00C5782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any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languages. A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ll resources are </w:t>
                            </w:r>
                            <w:r w:rsidR="002D138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ccessible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irectly on the campaign website, in various formats and all EU languages.</w:t>
                            </w:r>
                          </w:p>
                          <w:p w14:paraId="125D016E" w14:textId="22224298" w:rsidR="00E361E3" w:rsidRDefault="00E361E3" w:rsidP="0003623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re information:</w:t>
                            </w:r>
                            <w:r w:rsidR="00A90B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hyperlink r:id="rId13" w:history="1">
                              <w:r w:rsidR="00A90B17" w:rsidRPr="00A90B17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https://mobilityweek.eu/home/</w:t>
                              </w:r>
                            </w:hyperlink>
                            <w:r w:rsidR="00A90B17" w:rsidRPr="00A90B17">
                              <w:rPr>
                                <w:rFonts w:ascii="Arial" w:hAnsi="Arial" w:cs="Arial"/>
                                <w:color w:val="D9D9D9" w:themeColor="background1" w:themeShade="D9"/>
                                <w:kern w:val="24"/>
                              </w:rPr>
                              <w:t xml:space="preserve"> </w:t>
                            </w:r>
                          </w:p>
                          <w:p w14:paraId="251898CE" w14:textId="2BA31455" w:rsidR="00E361E3" w:rsidRDefault="00E361E3" w:rsidP="0003623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Registration: </w:t>
                            </w:r>
                            <w:hyperlink r:id="rId14" w:history="1">
                              <w:r w:rsidR="00A90B17" w:rsidRPr="00A90B17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https://registration.mobilityweek.eu/login.php</w:t>
                              </w:r>
                            </w:hyperlink>
                            <w:r w:rsidR="00A90B17" w:rsidRPr="00A90B17">
                              <w:rPr>
                                <w:rStyle w:val="Hyperlink"/>
                                <w:color w:val="D9D9D9" w:themeColor="background1" w:themeShade="D9"/>
                              </w:rPr>
                              <w:t>?</w:t>
                            </w:r>
                            <w:r w:rsidR="00A90B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</w:p>
                          <w:p w14:paraId="666791E0" w14:textId="77777777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6FC972C1" w14:textId="189482D5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he secretariat of the campaign </w:t>
                            </w:r>
                            <w:r w:rsidR="00F719E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s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available to answer all your questions and concerns: </w:t>
                            </w:r>
                            <w:hyperlink r:id="rId15" w:history="1">
                              <w:r w:rsidRPr="00C5782A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info@mobilityweek.eu</w:t>
                              </w:r>
                            </w:hyperlink>
                            <w:r w:rsidRPr="00C5782A">
                              <w:rPr>
                                <w:rFonts w:ascii="Arial" w:hAnsi="Arial" w:cs="Arial"/>
                                <w:color w:val="D9D9D9" w:themeColor="background1" w:themeShade="D9"/>
                                <w:kern w:val="24"/>
                              </w:rPr>
                              <w:t>.</w:t>
                            </w:r>
                          </w:p>
                          <w:p w14:paraId="76710AF0" w14:textId="77777777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8DB667A" w14:textId="14290D44" w:rsidR="008D6372" w:rsidRDefault="00AE507E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</w:t>
                            </w:r>
                            <w:r w:rsidR="00C5782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hank you for considering my request.</w:t>
                            </w:r>
                          </w:p>
                          <w:p w14:paraId="55BD7D2B" w14:textId="77777777" w:rsid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4744BF15" w14:textId="6A9BCB02" w:rsid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st regards,</w:t>
                            </w:r>
                          </w:p>
                          <w:p w14:paraId="64A5EEB7" w14:textId="50D9A7E0" w:rsidR="00C5782A" w:rsidRP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  <w:r w:rsidRPr="00C5782A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your name]</w:t>
                            </w:r>
                          </w:p>
                          <w:p w14:paraId="07D98DE1" w14:textId="2819D786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54473A40" w14:textId="77777777" w:rsidR="00E339BD" w:rsidRDefault="00E339BD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60CB7F69" w14:textId="77777777" w:rsidR="00031363" w:rsidRPr="007E04F1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8" style="position:absolute;margin-left:-35.55pt;margin-top:91.2pt;width:496pt;height:32.7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" filled="f" stroked="f">
                <v:textbox style="mso-fit-shape-to-text:t">
                  <w:txbxContent>
                    <w:p w14:paraId="0164AC00" w14:textId="2A4E77E4" w:rsidR="00511044" w:rsidRDefault="0088717A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  <w:r w:rsidRPr="0088717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ear </w:t>
                      </w:r>
                      <w:r w:rsidR="004E2A82" w:rsidRP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&amp; position of the relevant person in your municipality</w:t>
                      </w:r>
                      <w:r w:rsidR="00F95FAE" w:rsidRP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]</w:t>
                      </w:r>
                      <w:r w:rsid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,</w:t>
                      </w:r>
                    </w:p>
                    <w:p w14:paraId="63915D11" w14:textId="77777777" w:rsidR="00F95FAE" w:rsidRDefault="00F95FAE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</w:p>
                    <w:p w14:paraId="1F8B04F7" w14:textId="4F5EE73C" w:rsidR="00F95FAE" w:rsidRDefault="0087769A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 am writing to encourage </w:t>
                      </w:r>
                      <w:r w:rsidR="00E339BD" w:rsidRPr="00E339B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of the municipality]</w:t>
                      </w:r>
                      <w:r w:rsidR="007C1B8C" w:rsidRPr="00E339B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0A2F89" w:rsidRPr="00CA2EA9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o</w:t>
                      </w:r>
                      <w:r w:rsidR="000A2F89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7C1B8C" w:rsidRPr="0087769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join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EUROPEAN</w:t>
                      </w:r>
                      <w:r w:rsidR="007C1B8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r w:rsidR="00BE41F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hich will take place from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16 </w:t>
                      </w:r>
                      <w:r w:rsidR="00BE41F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o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22 September 202</w:t>
                      </w:r>
                      <w:r w:rsidR="00656D47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6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2EB64447" w14:textId="77777777" w:rsidR="007C1B8C" w:rsidRPr="007C1B8C" w:rsidRDefault="007C1B8C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7386379" w14:textId="12ECA1B0" w:rsidR="007E04F1" w:rsidRDefault="00F01758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EEK is the largest </w:t>
                      </w:r>
                      <w:r w:rsidR="00BE41F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wareness-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raising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campaign on sustainable urban mobility. 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t </w:t>
                      </w:r>
                      <w:r w:rsidR="00A3326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provides 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n</w:t>
                      </w:r>
                      <w:r w:rsidR="006C3C08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excellent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opportunity to celebrate </w:t>
                      </w:r>
                      <w:r w:rsidR="001A1FC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better, </w:t>
                      </w:r>
                      <w:r w:rsidR="00CC4C2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cleaner</w:t>
                      </w:r>
                      <w:r w:rsidR="001A1FC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</w:t>
                      </w:r>
                      <w:r w:rsidR="00CC4C2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safer mobility </w:t>
                      </w:r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ith </w:t>
                      </w:r>
                      <w:proofErr w:type="gramStart"/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ocal residents</w:t>
                      </w:r>
                      <w:proofErr w:type="gramEnd"/>
                      <w:r w:rsidR="00F16F7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,</w:t>
                      </w:r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6C3C08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longside thousands of other towns and cities!</w:t>
                      </w:r>
                    </w:p>
                    <w:p w14:paraId="502FBE3A" w14:textId="77777777" w:rsidR="007E04F1" w:rsidRDefault="007E04F1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C86DBB7" w14:textId="6F1053A2" w:rsidR="003721C3" w:rsidRDefault="00145CE4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o register for </w:t>
                      </w:r>
                      <w:r w:rsidR="007E04F1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 w:rsidR="007E04F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 w:rsidR="007E04F1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r w:rsidRPr="0003756A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of the municipality]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needs to </w:t>
                      </w:r>
                      <w:r w:rsidR="00A3326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ulfil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</w:t>
                      </w:r>
                      <w:r w:rsidR="003721C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 least one of the following criteria:</w:t>
                      </w:r>
                    </w:p>
                    <w:p w14:paraId="032243A0" w14:textId="6C0E6AA6" w:rsidR="00E7694A" w:rsidRPr="00E7694A" w:rsidRDefault="003721C3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Organise a week of </w:t>
                      </w:r>
                      <w:r w:rsid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ctivities</w:t>
                      </w:r>
                      <w:r w:rsidR="007B352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o raise awareness among </w:t>
                      </w:r>
                      <w:proofErr w:type="gramStart"/>
                      <w:r w:rsidR="00E7694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ocal residents</w:t>
                      </w:r>
                      <w:proofErr w:type="gramEnd"/>
                      <w:r w:rsidR="00E7694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 stakeholders on the topic of sustainable urban mobility.</w:t>
                      </w:r>
                    </w:p>
                    <w:p w14:paraId="1DF8AD06" w14:textId="540BEBFE" w:rsidR="007E04F1" w:rsidRPr="00590690" w:rsidRDefault="00E7694A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Showcase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ts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achievements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uring 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he past 12 months in the field of sustainable urban mobility.</w:t>
                      </w:r>
                    </w:p>
                    <w:p w14:paraId="6963DCCD" w14:textId="31FEA8A4" w:rsidR="00590690" w:rsidRPr="00031363" w:rsidRDefault="00590690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Organise a car-free day</w:t>
                      </w:r>
                      <w:r w:rsidR="0003136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ideally </w:t>
                      </w:r>
                      <w:r w:rsidR="005741B6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coinciding with</w:t>
                      </w:r>
                      <w:r w:rsidR="0003136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World Car-Free Day, on 22 September.</w:t>
                      </w:r>
                    </w:p>
                    <w:p w14:paraId="06D418D2" w14:textId="77777777" w:rsidR="00031363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51D4A89F" w14:textId="131D499F" w:rsidR="00C5782A" w:rsidRDefault="003E37D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is open to all municipalities in Europe and beyond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 R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gistration is free of charge,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possible 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n </w:t>
                      </w:r>
                      <w:r w:rsidR="00C5782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any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languages. A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ll resources are </w:t>
                      </w:r>
                      <w:r w:rsidR="002D138E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ccessible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irectly on the campaign website, in various formats and all EU languages.</w:t>
                      </w:r>
                    </w:p>
                    <w:p w14:paraId="125D016E" w14:textId="22224298" w:rsidR="00E361E3" w:rsidRDefault="00E361E3" w:rsidP="0003623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re information:</w:t>
                      </w:r>
                      <w:r w:rsidR="00A90B17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hyperlink r:id="rId16" w:history="1">
                        <w:r w:rsidR="00A90B17" w:rsidRPr="00A90B17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https://mobilityweek.eu/home/</w:t>
                        </w:r>
                      </w:hyperlink>
                      <w:r w:rsidR="00A90B17" w:rsidRPr="00A90B17">
                        <w:rPr>
                          <w:rFonts w:ascii="Arial" w:hAnsi="Arial" w:cs="Arial"/>
                          <w:color w:val="D9D9D9" w:themeColor="background1" w:themeShade="D9"/>
                          <w:kern w:val="24"/>
                        </w:rPr>
                        <w:t xml:space="preserve"> </w:t>
                      </w:r>
                    </w:p>
                    <w:p w14:paraId="251898CE" w14:textId="2BA31455" w:rsidR="00E361E3" w:rsidRDefault="00E361E3" w:rsidP="0003623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Registration: </w:t>
                      </w:r>
                      <w:hyperlink r:id="rId17" w:history="1">
                        <w:r w:rsidR="00A90B17" w:rsidRPr="00A90B17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https://registration.mobilityweek.eu/login.php</w:t>
                        </w:r>
                      </w:hyperlink>
                      <w:r w:rsidR="00A90B17" w:rsidRPr="00A90B17">
                        <w:rPr>
                          <w:rStyle w:val="Hyperlink"/>
                          <w:color w:val="D9D9D9" w:themeColor="background1" w:themeShade="D9"/>
                        </w:rPr>
                        <w:t>?</w:t>
                      </w:r>
                      <w:r w:rsidR="00A90B17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</w:p>
                    <w:p w14:paraId="666791E0" w14:textId="77777777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6FC972C1" w14:textId="189482D5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he secretariat of the campaign </w:t>
                      </w:r>
                      <w:r w:rsidR="00F719E8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s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available to answer all your questions and concerns: </w:t>
                      </w:r>
                      <w:hyperlink r:id="rId18" w:history="1">
                        <w:r w:rsidRPr="00C5782A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info@mobilityweek.eu</w:t>
                        </w:r>
                      </w:hyperlink>
                      <w:r w:rsidRPr="00C5782A">
                        <w:rPr>
                          <w:rFonts w:ascii="Arial" w:hAnsi="Arial" w:cs="Arial"/>
                          <w:color w:val="D9D9D9" w:themeColor="background1" w:themeShade="D9"/>
                          <w:kern w:val="24"/>
                        </w:rPr>
                        <w:t>.</w:t>
                      </w:r>
                    </w:p>
                    <w:p w14:paraId="76710AF0" w14:textId="77777777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8DB667A" w14:textId="14290D44" w:rsidR="008D6372" w:rsidRDefault="00AE507E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</w:t>
                      </w:r>
                      <w:r w:rsidR="00C5782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hank you for considering my request.</w:t>
                      </w:r>
                    </w:p>
                    <w:p w14:paraId="55BD7D2B" w14:textId="77777777" w:rsid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4744BF15" w14:textId="6A9BCB02" w:rsid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st regards,</w:t>
                      </w:r>
                    </w:p>
                    <w:p w14:paraId="64A5EEB7" w14:textId="50D9A7E0" w:rsidR="00C5782A" w:rsidRP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  <w:r w:rsidRPr="00C5782A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your name]</w:t>
                      </w:r>
                    </w:p>
                    <w:p w14:paraId="07D98DE1" w14:textId="2819D786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54473A40" w14:textId="77777777" w:rsidR="00E339BD" w:rsidRDefault="00E339BD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60CB7F69" w14:textId="77777777" w:rsidR="00031363" w:rsidRPr="007E04F1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B5869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3" wp14:editId="3DE05A04">
                <wp:simplePos x="0" y="0"/>
                <wp:positionH relativeFrom="column">
                  <wp:posOffset>-584835</wp:posOffset>
                </wp:positionH>
                <wp:positionV relativeFrom="paragraph">
                  <wp:posOffset>7063105</wp:posOffset>
                </wp:positionV>
                <wp:extent cx="6565900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5900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66261108" w:rsidR="00511044" w:rsidRPr="00692C5B" w:rsidRDefault="00DE5DC3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r w:rsidRPr="00901B0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Let’s 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ake</w:t>
                            </w:r>
                            <w:r w:rsidR="00D9735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sure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042D11" w:rsidRPr="00DE5DC3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[insert the name of your municipality]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join</w:t>
                            </w:r>
                            <w:r w:rsidR="00D9735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WEEK </w:t>
                            </w:r>
                            <w:r w:rsidRPr="00692C5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202</w:t>
                            </w:r>
                            <w:r w:rsidR="008463A6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6</w:t>
                            </w:r>
                            <w:r w:rsidRPr="00692C5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!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4ABD3" id="_x0000_s1029" type="#_x0000_t202" style="position:absolute;margin-left:-46.05pt;margin-top:556.15pt;width:517pt;height:38.75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" filled="f" stroked="f">
                <v:textbox style="mso-fit-shape-to-text:t">
                  <w:txbxContent>
                    <w:p w14:paraId="0164ABF8" w14:textId="66261108" w:rsidR="00511044" w:rsidRPr="00692C5B" w:rsidRDefault="00DE5DC3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r w:rsidRPr="00901B0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Let’s 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ake</w:t>
                      </w:r>
                      <w:r w:rsidR="00D9735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sure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 w:rsidR="00042D11" w:rsidRPr="00DE5DC3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[insert the name of your municipality]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join</w:t>
                      </w:r>
                      <w:r w:rsidR="00D9735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 xml:space="preserve">WEEK </w:t>
                      </w:r>
                      <w:r w:rsidRPr="00692C5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202</w:t>
                      </w:r>
                      <w:r w:rsidR="008463A6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6</w:t>
                      </w:r>
                      <w:r w:rsidRPr="00692C5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371B9" w:rsidRPr="00511044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B76C7" w14:textId="77777777" w:rsidR="0004616E" w:rsidRDefault="0004616E">
      <w:pPr>
        <w:spacing w:after="0" w:line="240" w:lineRule="auto"/>
      </w:pPr>
      <w:r>
        <w:separator/>
      </w:r>
    </w:p>
  </w:endnote>
  <w:endnote w:type="continuationSeparator" w:id="0">
    <w:p w14:paraId="029EBE60" w14:textId="77777777" w:rsidR="0004616E" w:rsidRDefault="00046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59A46" w14:textId="77777777" w:rsidR="0004616E" w:rsidRDefault="0004616E">
      <w:pPr>
        <w:spacing w:after="0" w:line="240" w:lineRule="auto"/>
      </w:pPr>
      <w:r>
        <w:separator/>
      </w:r>
    </w:p>
  </w:footnote>
  <w:footnote w:type="continuationSeparator" w:id="0">
    <w:p w14:paraId="170838D0" w14:textId="77777777" w:rsidR="0004616E" w:rsidRDefault="00046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0"/>
  </w:num>
  <w:num w:numId="2" w16cid:durableId="1583686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26435"/>
    <w:rsid w:val="00031363"/>
    <w:rsid w:val="0003623B"/>
    <w:rsid w:val="0003756A"/>
    <w:rsid w:val="00042D11"/>
    <w:rsid w:val="0004616E"/>
    <w:rsid w:val="00054438"/>
    <w:rsid w:val="00065D28"/>
    <w:rsid w:val="00080CC3"/>
    <w:rsid w:val="000A15CD"/>
    <w:rsid w:val="000A2F89"/>
    <w:rsid w:val="000A43FF"/>
    <w:rsid w:val="000C0852"/>
    <w:rsid w:val="000E4C0E"/>
    <w:rsid w:val="00111F2B"/>
    <w:rsid w:val="00114EE0"/>
    <w:rsid w:val="00116E62"/>
    <w:rsid w:val="00120CAD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2D138E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3E37DA"/>
    <w:rsid w:val="003F31BB"/>
    <w:rsid w:val="004016F5"/>
    <w:rsid w:val="00402D3D"/>
    <w:rsid w:val="0041430C"/>
    <w:rsid w:val="004227C8"/>
    <w:rsid w:val="0042288D"/>
    <w:rsid w:val="00422EDE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E3940"/>
    <w:rsid w:val="004F2F45"/>
    <w:rsid w:val="00506D12"/>
    <w:rsid w:val="0051100C"/>
    <w:rsid w:val="00511044"/>
    <w:rsid w:val="00517BD6"/>
    <w:rsid w:val="00532820"/>
    <w:rsid w:val="005741B6"/>
    <w:rsid w:val="00590690"/>
    <w:rsid w:val="00590887"/>
    <w:rsid w:val="005A13EB"/>
    <w:rsid w:val="005A3B0A"/>
    <w:rsid w:val="005A4B51"/>
    <w:rsid w:val="005A6F7D"/>
    <w:rsid w:val="005A7F61"/>
    <w:rsid w:val="005B4CA5"/>
    <w:rsid w:val="005C2D8D"/>
    <w:rsid w:val="005C7E02"/>
    <w:rsid w:val="005E26DE"/>
    <w:rsid w:val="005F519F"/>
    <w:rsid w:val="006124FF"/>
    <w:rsid w:val="006138C2"/>
    <w:rsid w:val="00631C84"/>
    <w:rsid w:val="006414C0"/>
    <w:rsid w:val="006440FD"/>
    <w:rsid w:val="00656D47"/>
    <w:rsid w:val="00683039"/>
    <w:rsid w:val="00692C5B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463A6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71136"/>
    <w:rsid w:val="009A42A8"/>
    <w:rsid w:val="009B5869"/>
    <w:rsid w:val="00A26291"/>
    <w:rsid w:val="00A33260"/>
    <w:rsid w:val="00A459DA"/>
    <w:rsid w:val="00A47148"/>
    <w:rsid w:val="00A63316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6F89"/>
    <w:rsid w:val="00B374E8"/>
    <w:rsid w:val="00B43F35"/>
    <w:rsid w:val="00B4739C"/>
    <w:rsid w:val="00B94DDC"/>
    <w:rsid w:val="00BA37FD"/>
    <w:rsid w:val="00BE1492"/>
    <w:rsid w:val="00BE41FA"/>
    <w:rsid w:val="00BF17EF"/>
    <w:rsid w:val="00C13D29"/>
    <w:rsid w:val="00C2592B"/>
    <w:rsid w:val="00C31327"/>
    <w:rsid w:val="00C371B9"/>
    <w:rsid w:val="00C5782A"/>
    <w:rsid w:val="00C8418E"/>
    <w:rsid w:val="00C93F06"/>
    <w:rsid w:val="00CA2EA9"/>
    <w:rsid w:val="00CC4C20"/>
    <w:rsid w:val="00CE163C"/>
    <w:rsid w:val="00CF21F0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1212D"/>
    <w:rsid w:val="00F16838"/>
    <w:rsid w:val="00F16F7A"/>
    <w:rsid w:val="00F32FF0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;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bilityweek.eu/home/" TargetMode="External"/><Relationship Id="rId18" Type="http://schemas.openxmlformats.org/officeDocument/2006/relationships/hyperlink" Target="mailto:info@mobilityweek.e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registration.mobilityweek.eu/login.ph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bilityweek.eu/hom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gistration.mobilityweek.eu/login.ph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FE43873E7BB14E848DB94CE8E3D51F" ma:contentTypeVersion="19" ma:contentTypeDescription="Crear nuevo documento." ma:contentTypeScope="" ma:versionID="f74e4f6e22503b6a7cdc77dc449a615a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51adaca91f91bc172d4008e9a3a2e523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982FDF4C-D1C1-4FC1-9BF8-F11938D5AEC4}"/>
</file>

<file path=docMetadata/LabelInfo.xml><?xml version="1.0" encoding="utf-8"?>
<clbl:labelList xmlns:clbl="http://schemas.microsoft.com/office/2020/mipLabelMetadata">
  <clbl:label id="{7abdc901-38e4-4ce0-9271-bfce9896674a}" enabled="1" method="Standard" siteId="{d12f890a-950a-4680-8ca7-5a36f0889c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Juan Caballero</cp:lastModifiedBy>
  <cp:revision>9</cp:revision>
  <cp:lastPrinted>2022-05-02T13:41:00Z</cp:lastPrinted>
  <dcterms:created xsi:type="dcterms:W3CDTF">2025-07-24T13:01:00Z</dcterms:created>
  <dcterms:modified xsi:type="dcterms:W3CDTF">2026-05-2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